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4EA83CEF" w:rsidR="00060183" w:rsidRPr="00EF0272" w:rsidRDefault="00060183" w:rsidP="00A24DA5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031182">
              <w:rPr>
                <w:rFonts w:hint="eastAsia"/>
                <w:b/>
                <w:color w:val="5B9BD5" w:themeColor="accent1"/>
                <w:sz w:val="32"/>
              </w:rPr>
              <w:t>4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0B759896" w:rsidR="00060183" w:rsidRPr="00F33257" w:rsidRDefault="00060183" w:rsidP="0006018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 w:rsidR="00D9539D">
        <w:rPr>
          <w:rFonts w:hint="eastAsia"/>
          <w:b/>
          <w:color w:val="C0504D"/>
          <w:sz w:val="24"/>
        </w:rPr>
        <w:t xml:space="preserve"> 1</w:t>
      </w:r>
      <w:r w:rsidR="005E6B3D">
        <w:rPr>
          <w:b/>
          <w:color w:val="C0504D"/>
          <w:sz w:val="24"/>
        </w:rPr>
        <w:t xml:space="preserve">. </w:t>
      </w:r>
      <w:r w:rsidR="005E6B3D">
        <w:rPr>
          <w:rFonts w:hint="eastAsia"/>
          <w:b/>
          <w:color w:val="C0504D"/>
          <w:sz w:val="24"/>
        </w:rPr>
        <w:t>이진</w:t>
      </w:r>
      <w:r w:rsidR="000409EA">
        <w:rPr>
          <w:rFonts w:hint="eastAsia"/>
          <w:b/>
          <w:color w:val="C0504D"/>
          <w:sz w:val="24"/>
        </w:rPr>
        <w:t>화</w:t>
      </w:r>
    </w:p>
    <w:p w14:paraId="6FFB4C0C" w14:textId="34B35435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5EB256CF" w14:textId="0C7E2622" w:rsidR="00DA694E" w:rsidRPr="000734AE" w:rsidRDefault="008966E9" w:rsidP="008D6015">
      <w:pPr>
        <w:ind w:firstLineChars="100" w:firstLine="200"/>
        <w:rPr>
          <w:color w:val="385623" w:themeColor="accent6" w:themeShade="80"/>
        </w:rPr>
      </w:pPr>
      <w:r w:rsidRPr="000734AE">
        <w:rPr>
          <w:rFonts w:hint="eastAsia"/>
          <w:color w:val="385623" w:themeColor="accent6" w:themeShade="80"/>
        </w:rPr>
        <w:t>이진화</w:t>
      </w:r>
      <w:r w:rsidR="00DA694E" w:rsidRPr="000734AE">
        <w:rPr>
          <w:color w:val="385623" w:themeColor="accent6" w:themeShade="80"/>
        </w:rPr>
        <w:t xml:space="preserve">: </w:t>
      </w:r>
      <w:r w:rsidR="00C40D50" w:rsidRPr="000734AE">
        <w:rPr>
          <w:rFonts w:hint="eastAsia"/>
          <w:color w:val="385623" w:themeColor="accent6" w:themeShade="80"/>
        </w:rPr>
        <w:t xml:space="preserve">적절한 </w:t>
      </w:r>
      <w:r w:rsidR="00C40D50" w:rsidRPr="000734AE">
        <w:rPr>
          <w:color w:val="385623" w:themeColor="accent6" w:themeShade="80"/>
        </w:rPr>
        <w:t xml:space="preserve">Threshold </w:t>
      </w:r>
      <w:r w:rsidR="00C40D50" w:rsidRPr="000734AE">
        <w:rPr>
          <w:rFonts w:hint="eastAsia"/>
          <w:color w:val="385623" w:themeColor="accent6" w:themeShade="80"/>
        </w:rPr>
        <w:t xml:space="preserve">값을 기준으로 픽셀 값이 </w:t>
      </w:r>
      <w:r w:rsidR="00C40D50" w:rsidRPr="000734AE">
        <w:rPr>
          <w:color w:val="385623" w:themeColor="accent6" w:themeShade="80"/>
        </w:rPr>
        <w:t xml:space="preserve">T </w:t>
      </w:r>
      <w:r w:rsidR="00C40D50" w:rsidRPr="000734AE">
        <w:rPr>
          <w:rFonts w:hint="eastAsia"/>
          <w:color w:val="385623" w:themeColor="accent6" w:themeShade="80"/>
        </w:rPr>
        <w:t xml:space="preserve">이상이면 </w:t>
      </w:r>
      <w:r w:rsidR="00C40D50" w:rsidRPr="000734AE">
        <w:rPr>
          <w:color w:val="385623" w:themeColor="accent6" w:themeShade="80"/>
        </w:rPr>
        <w:t xml:space="preserve">255, </w:t>
      </w:r>
      <w:r w:rsidR="00C40D50" w:rsidRPr="000734AE">
        <w:rPr>
          <w:rFonts w:hint="eastAsia"/>
          <w:color w:val="385623" w:themeColor="accent6" w:themeShade="80"/>
        </w:rPr>
        <w:t xml:space="preserve">미만이면 </w:t>
      </w:r>
      <w:r w:rsidR="00C40D50" w:rsidRPr="000734AE">
        <w:rPr>
          <w:color w:val="385623" w:themeColor="accent6" w:themeShade="80"/>
        </w:rPr>
        <w:t>0</w:t>
      </w:r>
      <w:r w:rsidR="00C40D50" w:rsidRPr="000734AE">
        <w:rPr>
          <w:rFonts w:hint="eastAsia"/>
          <w:color w:val="385623" w:themeColor="accent6" w:themeShade="80"/>
        </w:rPr>
        <w:t xml:space="preserve">으로 </w:t>
      </w:r>
      <w:r w:rsidR="00C40D50" w:rsidRPr="000734AE">
        <w:rPr>
          <w:color w:val="385623" w:themeColor="accent6" w:themeShade="80"/>
        </w:rPr>
        <w:t>2</w:t>
      </w:r>
      <w:r w:rsidR="00C40D50" w:rsidRPr="000734AE">
        <w:rPr>
          <w:rFonts w:hint="eastAsia"/>
          <w:color w:val="385623" w:themeColor="accent6" w:themeShade="80"/>
        </w:rPr>
        <w:t>가지 값을 갖는 영상으로 변환</w:t>
      </w:r>
      <w:r w:rsidR="005B5635" w:rsidRPr="000734AE">
        <w:rPr>
          <w:rFonts w:hint="eastAsia"/>
          <w:color w:val="385623" w:themeColor="accent6" w:themeShade="80"/>
        </w:rPr>
        <w:t>하는 것</w:t>
      </w:r>
    </w:p>
    <w:p w14:paraId="16F10671" w14:textId="2E3078B5" w:rsidR="005A5DEB" w:rsidRPr="000734AE" w:rsidRDefault="005A5DEB" w:rsidP="005A5DEB">
      <w:pPr>
        <w:pStyle w:val="a5"/>
        <w:numPr>
          <w:ilvl w:val="0"/>
          <w:numId w:val="1"/>
        </w:numPr>
        <w:ind w:leftChars="0"/>
        <w:rPr>
          <w:rFonts w:hint="eastAsia"/>
          <w:b/>
          <w:color w:val="385623" w:themeColor="accent6" w:themeShade="80"/>
        </w:rPr>
      </w:pPr>
      <w:r w:rsidRPr="000734AE">
        <w:rPr>
          <w:b/>
          <w:color w:val="385623" w:themeColor="accent6" w:themeShade="80"/>
        </w:rPr>
        <w:t xml:space="preserve">T </w:t>
      </w:r>
      <w:r w:rsidRPr="000734AE">
        <w:rPr>
          <w:rFonts w:hint="eastAsia"/>
          <w:b/>
          <w:color w:val="385623" w:themeColor="accent6" w:themeShade="80"/>
        </w:rPr>
        <w:t>=</w:t>
      </w:r>
      <w:r w:rsidR="000464B4" w:rsidRPr="000734AE">
        <w:rPr>
          <w:b/>
          <w:color w:val="385623" w:themeColor="accent6" w:themeShade="80"/>
        </w:rPr>
        <w:t xml:space="preserve"> </w:t>
      </w:r>
      <w:r w:rsidRPr="000734AE">
        <w:rPr>
          <w:rFonts w:hint="eastAsia"/>
          <w:b/>
          <w:color w:val="385623" w:themeColor="accent6" w:themeShade="80"/>
        </w:rPr>
        <w:t xml:space="preserve">히스토그램에서 </w:t>
      </w:r>
      <w:r w:rsidR="000464B4" w:rsidRPr="000734AE">
        <w:rPr>
          <w:rFonts w:hint="eastAsia"/>
          <w:b/>
          <w:color w:val="385623" w:themeColor="accent6" w:themeShade="80"/>
        </w:rPr>
        <w:t xml:space="preserve">그래프를 </w:t>
      </w:r>
      <w:r w:rsidR="006042A0" w:rsidRPr="000734AE">
        <w:rPr>
          <w:b/>
          <w:color w:val="385623" w:themeColor="accent6" w:themeShade="80"/>
        </w:rPr>
        <w:t>T</w:t>
      </w:r>
      <w:r w:rsidR="006042A0" w:rsidRPr="000734AE">
        <w:rPr>
          <w:rFonts w:hint="eastAsia"/>
          <w:b/>
          <w:color w:val="385623" w:themeColor="accent6" w:themeShade="80"/>
        </w:rPr>
        <w:t xml:space="preserve">를 기준으로 </w:t>
      </w:r>
      <w:r w:rsidRPr="000734AE">
        <w:rPr>
          <w:rFonts w:hint="eastAsia"/>
          <w:b/>
          <w:color w:val="385623" w:themeColor="accent6" w:themeShade="80"/>
        </w:rPr>
        <w:t>두 집단으로 나</w:t>
      </w:r>
      <w:r w:rsidR="00DF40B4" w:rsidRPr="000734AE">
        <w:rPr>
          <w:rFonts w:hint="eastAsia"/>
          <w:b/>
          <w:color w:val="385623" w:themeColor="accent6" w:themeShade="80"/>
        </w:rPr>
        <w:t>눌 때</w:t>
      </w:r>
      <w:r w:rsidRPr="000734AE">
        <w:rPr>
          <w:rFonts w:hint="eastAsia"/>
          <w:b/>
          <w:color w:val="385623" w:themeColor="accent6" w:themeShade="80"/>
        </w:rPr>
        <w:t xml:space="preserve"> 분</w:t>
      </w:r>
      <w:r w:rsidR="00E832F8" w:rsidRPr="000734AE">
        <w:rPr>
          <w:rFonts w:hint="eastAsia"/>
          <w:b/>
          <w:color w:val="385623" w:themeColor="accent6" w:themeShade="80"/>
        </w:rPr>
        <w:t>산</w:t>
      </w:r>
      <w:r w:rsidRPr="000734AE">
        <w:rPr>
          <w:rFonts w:hint="eastAsia"/>
          <w:b/>
          <w:color w:val="385623" w:themeColor="accent6" w:themeShade="80"/>
        </w:rPr>
        <w:t xml:space="preserve"> 합이 가장 작은 값</w:t>
      </w:r>
    </w:p>
    <w:p w14:paraId="16A14892" w14:textId="17A4C9D6" w:rsidR="00D9539D" w:rsidRDefault="00C4522F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3AD5EDCE" wp14:editId="29483E57">
            <wp:extent cx="5731510" cy="908685"/>
            <wp:effectExtent l="0" t="0" r="2540" b="571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6D0C">
        <w:rPr>
          <w:noProof/>
        </w:rPr>
        <w:drawing>
          <wp:inline distT="0" distB="0" distL="0" distR="0" wp14:anchorId="0E5CFD8A" wp14:editId="03194899">
            <wp:extent cx="5731510" cy="1040765"/>
            <wp:effectExtent l="0" t="0" r="2540" b="698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FC99F" w14:textId="77777777" w:rsidR="002B1EB9" w:rsidRDefault="002B1EB9" w:rsidP="00060183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</w:p>
    <w:p w14:paraId="42752AB9" w14:textId="491F08DD" w:rsidR="00C549FA" w:rsidRDefault="002B1EB9" w:rsidP="00060183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167D7277" wp14:editId="0F610260">
            <wp:extent cx="5731510" cy="3766185"/>
            <wp:effectExtent l="0" t="0" r="2540" b="571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8C4A6" w14:textId="46A3EBE3" w:rsidR="0029408F" w:rsidRDefault="002B1EB9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lastRenderedPageBreak/>
        <w:drawing>
          <wp:inline distT="0" distB="0" distL="0" distR="0" wp14:anchorId="49090FC7" wp14:editId="14B5FBC4">
            <wp:extent cx="5731510" cy="2870835"/>
            <wp:effectExtent l="0" t="0" r="2540" b="571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D48FF" w14:textId="420616D5" w:rsidR="002B1EB9" w:rsidRDefault="002B1EB9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7EA6CC0E" w14:textId="6D924D55" w:rsidR="002B1EB9" w:rsidRPr="00544CD8" w:rsidRDefault="002B1EB9" w:rsidP="00060183">
      <w:pPr>
        <w:rPr>
          <w:rFonts w:ascii="Consolas" w:eastAsiaTheme="minorEastAsia" w:hAnsi="Consolas" w:cs="Consolas" w:hint="eastAsia"/>
          <w:kern w:val="0"/>
          <w:szCs w:val="20"/>
        </w:rPr>
      </w:pPr>
      <w:r w:rsidRPr="00544CD8">
        <w:rPr>
          <w:noProof/>
        </w:rPr>
        <w:drawing>
          <wp:inline distT="0" distB="0" distL="0" distR="0" wp14:anchorId="20ADBA94" wp14:editId="08873330">
            <wp:extent cx="5731510" cy="392430"/>
            <wp:effectExtent l="0" t="0" r="2540" b="762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9B045" w14:textId="5C5C3D60" w:rsidR="00E44138" w:rsidRPr="00544CD8" w:rsidRDefault="002C0AAE" w:rsidP="00060183">
      <w:pPr>
        <w:rPr>
          <w:rFonts w:ascii="Consolas" w:eastAsiaTheme="minorEastAsia" w:hAnsi="Consolas" w:cs="Consolas"/>
          <w:kern w:val="0"/>
          <w:szCs w:val="20"/>
        </w:rPr>
      </w:pPr>
      <w:r w:rsidRPr="00544CD8">
        <w:rPr>
          <w:rFonts w:ascii="Consolas" w:eastAsiaTheme="minorEastAsia" w:hAnsi="Consolas" w:cs="Consolas"/>
          <w:kern w:val="0"/>
          <w:szCs w:val="20"/>
        </w:rPr>
        <w:tab/>
      </w:r>
      <w:r w:rsidR="00E44138" w:rsidRPr="00544CD8">
        <w:rPr>
          <w:rFonts w:ascii="Consolas" w:eastAsiaTheme="minorEastAsia" w:hAnsi="Consolas" w:cs="Consolas"/>
          <w:kern w:val="0"/>
          <w:szCs w:val="20"/>
        </w:rPr>
        <w:t xml:space="preserve">3-1. q1, q2: 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>각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>집단에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>속하는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>픽셀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>값의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>확률의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E44138" w:rsidRPr="00544CD8">
        <w:rPr>
          <w:rFonts w:ascii="Consolas" w:eastAsiaTheme="minorEastAsia" w:hAnsi="Consolas" w:cs="Consolas" w:hint="eastAsia"/>
          <w:kern w:val="0"/>
          <w:szCs w:val="20"/>
        </w:rPr>
        <w:t>합</w:t>
      </w:r>
    </w:p>
    <w:p w14:paraId="64FCA884" w14:textId="02F64B71" w:rsidR="0029408F" w:rsidRPr="00544CD8" w:rsidRDefault="002C0AAE" w:rsidP="00E44138">
      <w:pPr>
        <w:ind w:firstLine="800"/>
        <w:rPr>
          <w:rFonts w:ascii="Consolas" w:eastAsiaTheme="minorEastAsia" w:hAnsi="Consolas" w:cs="Consolas"/>
          <w:kern w:val="0"/>
          <w:szCs w:val="20"/>
        </w:rPr>
      </w:pPr>
      <w:r w:rsidRPr="00544CD8">
        <w:rPr>
          <w:rFonts w:ascii="Consolas" w:eastAsiaTheme="minorEastAsia" w:hAnsi="Consolas" w:cs="Consolas"/>
          <w:kern w:val="0"/>
          <w:szCs w:val="20"/>
        </w:rPr>
        <w:t xml:space="preserve">3-2. </w:t>
      </w:r>
      <w:r w:rsidR="00F44666" w:rsidRPr="00544CD8">
        <w:rPr>
          <w:rFonts w:ascii="Consolas" w:eastAsiaTheme="minorEastAsia" w:hAnsi="Consolas" w:cs="Consolas" w:hint="eastAsia"/>
          <w:kern w:val="0"/>
          <w:szCs w:val="20"/>
        </w:rPr>
        <w:t>mu1, m</w:t>
      </w:r>
      <w:r w:rsidR="0040665B" w:rsidRPr="00544CD8">
        <w:rPr>
          <w:rFonts w:ascii="Consolas" w:eastAsiaTheme="minorEastAsia" w:hAnsi="Consolas" w:cs="Consolas" w:hint="eastAsia"/>
          <w:kern w:val="0"/>
          <w:szCs w:val="20"/>
        </w:rPr>
        <w:t>u</w:t>
      </w:r>
      <w:r w:rsidR="00F44666" w:rsidRPr="00544CD8">
        <w:rPr>
          <w:rFonts w:ascii="Consolas" w:eastAsiaTheme="minorEastAsia" w:hAnsi="Consolas" w:cs="Consolas" w:hint="eastAsia"/>
          <w:kern w:val="0"/>
          <w:szCs w:val="20"/>
        </w:rPr>
        <w:t xml:space="preserve">2: </w:t>
      </w:r>
      <w:r w:rsidR="00BC0E56" w:rsidRPr="00544CD8">
        <w:rPr>
          <w:rFonts w:ascii="Consolas" w:eastAsiaTheme="minorEastAsia" w:hAnsi="Consolas" w:cs="Consolas" w:hint="eastAsia"/>
          <w:kern w:val="0"/>
          <w:szCs w:val="20"/>
        </w:rPr>
        <w:t>각</w:t>
      </w:r>
      <w:r w:rsidR="00BC0E56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BC0E56" w:rsidRPr="00544CD8">
        <w:rPr>
          <w:rFonts w:ascii="Consolas" w:eastAsiaTheme="minorEastAsia" w:hAnsi="Consolas" w:cs="Consolas" w:hint="eastAsia"/>
          <w:kern w:val="0"/>
          <w:szCs w:val="20"/>
        </w:rPr>
        <w:t>집단의</w:t>
      </w:r>
      <w:r w:rsidR="00BC0E56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B51C0C" w:rsidRPr="00544CD8">
        <w:rPr>
          <w:rFonts w:ascii="Consolas" w:eastAsiaTheme="minorEastAsia" w:hAnsi="Consolas" w:cs="Consolas" w:hint="eastAsia"/>
          <w:kern w:val="0"/>
          <w:szCs w:val="20"/>
        </w:rPr>
        <w:t>평균</w:t>
      </w:r>
    </w:p>
    <w:p w14:paraId="1E955DF8" w14:textId="586F6F58" w:rsidR="00BE5B1C" w:rsidRDefault="00BE5B1C" w:rsidP="00E44138">
      <w:pPr>
        <w:ind w:firstLine="800"/>
        <w:rPr>
          <w:rFonts w:ascii="Consolas" w:eastAsiaTheme="minorEastAsia" w:hAnsi="Consolas" w:cs="Consolas"/>
          <w:kern w:val="0"/>
          <w:szCs w:val="20"/>
        </w:rPr>
      </w:pPr>
      <w:r w:rsidRPr="00544CD8">
        <w:rPr>
          <w:rFonts w:ascii="Consolas" w:eastAsiaTheme="minorEastAsia" w:hAnsi="Consolas" w:cs="Consolas" w:hint="eastAsia"/>
          <w:kern w:val="0"/>
          <w:szCs w:val="20"/>
        </w:rPr>
        <w:t xml:space="preserve">3-3. </w:t>
      </w:r>
      <w:r w:rsidR="0040665B" w:rsidRPr="00544CD8">
        <w:rPr>
          <w:rFonts w:ascii="Consolas" w:eastAsiaTheme="minorEastAsia" w:hAnsi="Consolas" w:cs="Consolas"/>
          <w:kern w:val="0"/>
          <w:szCs w:val="20"/>
        </w:rPr>
        <w:t xml:space="preserve">sigma1, sigma2: </w:t>
      </w:r>
      <w:r w:rsidR="00F56B85" w:rsidRPr="00544CD8">
        <w:rPr>
          <w:rFonts w:ascii="Consolas" w:eastAsiaTheme="minorEastAsia" w:hAnsi="Consolas" w:cs="Consolas" w:hint="eastAsia"/>
          <w:kern w:val="0"/>
          <w:szCs w:val="20"/>
        </w:rPr>
        <w:t>각</w:t>
      </w:r>
      <w:r w:rsidR="00F56B85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F56B85" w:rsidRPr="00544CD8">
        <w:rPr>
          <w:rFonts w:ascii="Consolas" w:eastAsiaTheme="minorEastAsia" w:hAnsi="Consolas" w:cs="Consolas" w:hint="eastAsia"/>
          <w:kern w:val="0"/>
          <w:szCs w:val="20"/>
        </w:rPr>
        <w:t>집단의</w:t>
      </w:r>
      <w:r w:rsidR="00F56B85" w:rsidRPr="00544CD8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F56B85" w:rsidRPr="00544CD8">
        <w:rPr>
          <w:rFonts w:ascii="Consolas" w:eastAsiaTheme="minorEastAsia" w:hAnsi="Consolas" w:cs="Consolas" w:hint="eastAsia"/>
          <w:kern w:val="0"/>
          <w:szCs w:val="20"/>
        </w:rPr>
        <w:t>분산</w:t>
      </w:r>
    </w:p>
    <w:p w14:paraId="460F5577" w14:textId="134D7867" w:rsidR="00551697" w:rsidRPr="00544CD8" w:rsidRDefault="00551697" w:rsidP="00E44138">
      <w:pPr>
        <w:ind w:firstLine="800"/>
        <w:rPr>
          <w:rFonts w:ascii="Consolas" w:eastAsiaTheme="minorEastAsia" w:hAnsi="Consolas" w:cs="Consolas" w:hint="eastAsia"/>
          <w:kern w:val="0"/>
          <w:szCs w:val="20"/>
        </w:rPr>
      </w:pPr>
      <w:r>
        <w:rPr>
          <w:rFonts w:ascii="Consolas" w:eastAsiaTheme="minorEastAsia" w:hAnsi="Consolas" w:cs="Consolas" w:hint="eastAsia"/>
          <w:kern w:val="0"/>
          <w:szCs w:val="20"/>
        </w:rPr>
        <w:t xml:space="preserve">4. T: </w:t>
      </w:r>
      <w:r>
        <w:rPr>
          <w:rFonts w:ascii="Consolas" w:eastAsiaTheme="minorEastAsia" w:hAnsi="Consolas" w:cs="Consolas" w:hint="eastAsia"/>
          <w:kern w:val="0"/>
          <w:szCs w:val="20"/>
        </w:rPr>
        <w:t>두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집단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분산의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합이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가장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작도록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 w:hint="eastAsia"/>
          <w:kern w:val="0"/>
          <w:szCs w:val="20"/>
        </w:rPr>
        <w:t>하는</w:t>
      </w:r>
      <w:r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>
        <w:rPr>
          <w:rFonts w:ascii="Consolas" w:eastAsiaTheme="minorEastAsia" w:hAnsi="Consolas" w:cs="Consolas"/>
          <w:kern w:val="0"/>
          <w:szCs w:val="20"/>
        </w:rPr>
        <w:t xml:space="preserve">Threshold </w:t>
      </w:r>
      <w:r>
        <w:rPr>
          <w:rFonts w:ascii="Consolas" w:eastAsiaTheme="minorEastAsia" w:hAnsi="Consolas" w:cs="Consolas" w:hint="eastAsia"/>
          <w:kern w:val="0"/>
          <w:szCs w:val="20"/>
        </w:rPr>
        <w:t>값</w:t>
      </w:r>
      <w:bookmarkStart w:id="0" w:name="_GoBack"/>
      <w:bookmarkEnd w:id="0"/>
    </w:p>
    <w:p w14:paraId="3F8ABEA1" w14:textId="77777777" w:rsidR="0029408F" w:rsidRDefault="0029408F" w:rsidP="00060183">
      <w:pPr>
        <w:rPr>
          <w:rFonts w:ascii="Consolas" w:eastAsiaTheme="minorEastAsia" w:hAnsi="Consolas" w:cs="Consolas" w:hint="eastAsia"/>
          <w:color w:val="008080"/>
          <w:kern w:val="0"/>
          <w:szCs w:val="20"/>
        </w:rPr>
      </w:pPr>
    </w:p>
    <w:p w14:paraId="28BF56A0" w14:textId="77777777" w:rsidR="00D9539D" w:rsidRDefault="00D9539D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4F6AFFD5" w14:textId="77777777" w:rsidR="00060183" w:rsidRDefault="00D9539D" w:rsidP="00060183">
      <w:r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08DCDA15" w14:textId="0C92A889" w:rsidR="00786E18" w:rsidRDefault="002469E0" w:rsidP="00060183">
      <w:r>
        <w:rPr>
          <w:noProof/>
        </w:rPr>
        <w:drawing>
          <wp:inline distT="0" distB="0" distL="0" distR="0" wp14:anchorId="71584989" wp14:editId="25250CE9">
            <wp:extent cx="5731510" cy="307467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6E18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C2DCB5" w14:textId="77777777" w:rsidR="00103642" w:rsidRDefault="00103642" w:rsidP="001D75F1">
      <w:r>
        <w:separator/>
      </w:r>
    </w:p>
  </w:endnote>
  <w:endnote w:type="continuationSeparator" w:id="0">
    <w:p w14:paraId="64A4D765" w14:textId="77777777" w:rsidR="00103642" w:rsidRDefault="00103642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C3F065" w14:textId="77777777" w:rsidR="00103642" w:rsidRDefault="00103642" w:rsidP="001D75F1">
      <w:r>
        <w:separator/>
      </w:r>
    </w:p>
  </w:footnote>
  <w:footnote w:type="continuationSeparator" w:id="0">
    <w:p w14:paraId="50C0C34F" w14:textId="77777777" w:rsidR="00103642" w:rsidRDefault="00103642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A436C4"/>
    <w:multiLevelType w:val="hybridMultilevel"/>
    <w:tmpl w:val="44EEB55A"/>
    <w:lvl w:ilvl="0" w:tplc="411E849E">
      <w:numFmt w:val="bullet"/>
      <w:lvlText w:val=""/>
      <w:lvlJc w:val="left"/>
      <w:pPr>
        <w:ind w:left="560" w:hanging="360"/>
      </w:pPr>
      <w:rPr>
        <w:rFonts w:ascii="Wingdings" w:eastAsia="맑은 고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1137E"/>
    <w:rsid w:val="00031182"/>
    <w:rsid w:val="000409EA"/>
    <w:rsid w:val="00044CB5"/>
    <w:rsid w:val="000464B4"/>
    <w:rsid w:val="00060183"/>
    <w:rsid w:val="000734AE"/>
    <w:rsid w:val="000B7BA0"/>
    <w:rsid w:val="00103642"/>
    <w:rsid w:val="001A1E81"/>
    <w:rsid w:val="001D75F1"/>
    <w:rsid w:val="0021665B"/>
    <w:rsid w:val="002366ED"/>
    <w:rsid w:val="0024503F"/>
    <w:rsid w:val="002469E0"/>
    <w:rsid w:val="002561E2"/>
    <w:rsid w:val="0029408F"/>
    <w:rsid w:val="002B1EB9"/>
    <w:rsid w:val="002C033D"/>
    <w:rsid w:val="002C0AAE"/>
    <w:rsid w:val="00335121"/>
    <w:rsid w:val="003B203C"/>
    <w:rsid w:val="003C3E27"/>
    <w:rsid w:val="003F00AF"/>
    <w:rsid w:val="0040665B"/>
    <w:rsid w:val="004F7D0D"/>
    <w:rsid w:val="0053736F"/>
    <w:rsid w:val="00544CD8"/>
    <w:rsid w:val="00551697"/>
    <w:rsid w:val="005A5DEB"/>
    <w:rsid w:val="005B5635"/>
    <w:rsid w:val="005C5D34"/>
    <w:rsid w:val="005E6B3D"/>
    <w:rsid w:val="006042A0"/>
    <w:rsid w:val="006B5700"/>
    <w:rsid w:val="007135FF"/>
    <w:rsid w:val="0076459C"/>
    <w:rsid w:val="00786E18"/>
    <w:rsid w:val="007D6C66"/>
    <w:rsid w:val="00812F15"/>
    <w:rsid w:val="00840945"/>
    <w:rsid w:val="008966E9"/>
    <w:rsid w:val="008D5FAF"/>
    <w:rsid w:val="008D6015"/>
    <w:rsid w:val="008E368F"/>
    <w:rsid w:val="00961315"/>
    <w:rsid w:val="009765FD"/>
    <w:rsid w:val="009C2878"/>
    <w:rsid w:val="00A41A52"/>
    <w:rsid w:val="00A470B3"/>
    <w:rsid w:val="00A71EDF"/>
    <w:rsid w:val="00A76801"/>
    <w:rsid w:val="00A85FE1"/>
    <w:rsid w:val="00AB1D62"/>
    <w:rsid w:val="00B47CE3"/>
    <w:rsid w:val="00B51C0C"/>
    <w:rsid w:val="00BA28AF"/>
    <w:rsid w:val="00BA6D0C"/>
    <w:rsid w:val="00BC0E56"/>
    <w:rsid w:val="00BE5B1C"/>
    <w:rsid w:val="00BF5C01"/>
    <w:rsid w:val="00C03EBE"/>
    <w:rsid w:val="00C21164"/>
    <w:rsid w:val="00C40D50"/>
    <w:rsid w:val="00C4522F"/>
    <w:rsid w:val="00C549FA"/>
    <w:rsid w:val="00D34417"/>
    <w:rsid w:val="00D61D02"/>
    <w:rsid w:val="00D9539D"/>
    <w:rsid w:val="00DA694E"/>
    <w:rsid w:val="00DF40B4"/>
    <w:rsid w:val="00E44138"/>
    <w:rsid w:val="00E832F8"/>
    <w:rsid w:val="00F07DB6"/>
    <w:rsid w:val="00F44666"/>
    <w:rsid w:val="00F56B85"/>
    <w:rsid w:val="00F66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5A5DE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5</Words>
  <Characters>316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68</cp:revision>
  <cp:lastPrinted>2021-09-19T19:02:00Z</cp:lastPrinted>
  <dcterms:created xsi:type="dcterms:W3CDTF">2020-03-13T13:35:00Z</dcterms:created>
  <dcterms:modified xsi:type="dcterms:W3CDTF">2021-09-19T19:05:00Z</dcterms:modified>
</cp:coreProperties>
</file>